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54832" w14:textId="77777777" w:rsidR="000E5518" w:rsidRDefault="000E5518" w:rsidP="000E5518">
      <w:pPr>
        <w:pStyle w:val="Title"/>
      </w:pPr>
      <w:r>
        <w:t>Touchscreen Interaction</w:t>
      </w:r>
    </w:p>
    <w:p w14:paraId="6682F8A0" w14:textId="0A7A18EB" w:rsidR="000E5518" w:rsidRDefault="000E5518" w:rsidP="000E5518">
      <w:pPr>
        <w:pStyle w:val="Subtitle"/>
      </w:pPr>
      <w:r>
        <w:t>Application Development and Software Prototyping, Assignment 1 (WEEK 1)</w:t>
      </w:r>
    </w:p>
    <w:p w14:paraId="048F58F7" w14:textId="1805B6C6" w:rsidR="009F2B0B" w:rsidRDefault="000E5518" w:rsidP="000E5518">
      <w:pPr>
        <w:pStyle w:val="Heading1"/>
      </w:pPr>
      <w:r>
        <w:t>Objective</w:t>
      </w:r>
      <w:r w:rsidR="0057575C">
        <w:t>s</w:t>
      </w:r>
    </w:p>
    <w:p w14:paraId="2B306654" w14:textId="4F2C0CC9" w:rsidR="000E5518" w:rsidRDefault="0057575C" w:rsidP="0057575C">
      <w:pPr>
        <w:pStyle w:val="ListParagraph"/>
        <w:numPr>
          <w:ilvl w:val="0"/>
          <w:numId w:val="1"/>
        </w:numPr>
      </w:pPr>
      <w:r w:rsidRPr="000E014A">
        <w:rPr>
          <w:b/>
          <w:bCs/>
        </w:rPr>
        <w:t>Create</w:t>
      </w:r>
      <w:r>
        <w:t xml:space="preserve"> two separate Scenes in Unity </w:t>
      </w:r>
      <w:r w:rsidRPr="000E014A">
        <w:rPr>
          <w:b/>
          <w:bCs/>
        </w:rPr>
        <w:t>and build them</w:t>
      </w:r>
      <w:r>
        <w:t xml:space="preserve"> to your Android mobile device.</w:t>
      </w:r>
    </w:p>
    <w:p w14:paraId="67F35D79" w14:textId="26F815CF" w:rsidR="00DC7310" w:rsidRDefault="00DC7310" w:rsidP="00DC7310">
      <w:pPr>
        <w:pStyle w:val="ListParagraph"/>
        <w:numPr>
          <w:ilvl w:val="1"/>
          <w:numId w:val="1"/>
        </w:numPr>
      </w:pPr>
      <w:r>
        <w:t>Name the</w:t>
      </w:r>
      <w:r w:rsidR="00592A40">
        <w:t xml:space="preserve"> Scenes</w:t>
      </w:r>
      <w:r>
        <w:t xml:space="preserve"> “TI_Scene1” and “TI_Scene2”</w:t>
      </w:r>
    </w:p>
    <w:p w14:paraId="53176567" w14:textId="08775D02" w:rsidR="00DC7310" w:rsidRDefault="00DC7310" w:rsidP="00DC7310">
      <w:pPr>
        <w:pStyle w:val="ListParagraph"/>
        <w:numPr>
          <w:ilvl w:val="1"/>
          <w:numId w:val="1"/>
        </w:numPr>
      </w:pPr>
      <w:r>
        <w:t>Each Scene must have a Win</w:t>
      </w:r>
      <w:r w:rsidR="00530A37">
        <w:t xml:space="preserve"> and</w:t>
      </w:r>
      <w:r w:rsidR="0099637F">
        <w:t xml:space="preserve"> </w:t>
      </w:r>
      <w:r w:rsidR="00530A37">
        <w:t>Lose condition</w:t>
      </w:r>
    </w:p>
    <w:p w14:paraId="7A4D8B48" w14:textId="054E9F27" w:rsidR="00530A37" w:rsidRDefault="00530A37" w:rsidP="00DC7310">
      <w:pPr>
        <w:pStyle w:val="ListParagraph"/>
        <w:numPr>
          <w:ilvl w:val="1"/>
          <w:numId w:val="1"/>
        </w:numPr>
      </w:pPr>
      <w:r>
        <w:t>Each Scene must have a working Restart button</w:t>
      </w:r>
    </w:p>
    <w:p w14:paraId="343C5E01" w14:textId="0E11E083" w:rsidR="00592A40" w:rsidRDefault="00592A40" w:rsidP="00DC7310">
      <w:pPr>
        <w:pStyle w:val="ListParagraph"/>
        <w:numPr>
          <w:ilvl w:val="1"/>
          <w:numId w:val="1"/>
        </w:numPr>
      </w:pPr>
      <w:r>
        <w:t xml:space="preserve">TI_Scene1: </w:t>
      </w:r>
      <w:r w:rsidR="0099637F">
        <w:t>A</w:t>
      </w:r>
      <w:r>
        <w:t xml:space="preserve"> minigame </w:t>
      </w:r>
      <w:r w:rsidR="0099637F">
        <w:t>that features a Touch Gesture</w:t>
      </w:r>
    </w:p>
    <w:p w14:paraId="5EDEB583" w14:textId="0EA1FB76" w:rsidR="003E6189" w:rsidRDefault="003E6189" w:rsidP="003E6189">
      <w:pPr>
        <w:pStyle w:val="ListParagraph"/>
        <w:numPr>
          <w:ilvl w:val="2"/>
          <w:numId w:val="1"/>
        </w:numPr>
      </w:pPr>
      <w:r>
        <w:t>3D primitive objects are fine</w:t>
      </w:r>
    </w:p>
    <w:p w14:paraId="77389D2E" w14:textId="1E811E5C" w:rsidR="003E6189" w:rsidRDefault="003E6189" w:rsidP="003E6189">
      <w:pPr>
        <w:pStyle w:val="ListParagraph"/>
        <w:numPr>
          <w:ilvl w:val="2"/>
          <w:numId w:val="1"/>
        </w:numPr>
      </w:pPr>
      <w:r>
        <w:t>You can also download free assets from the Unity Asset Store</w:t>
      </w:r>
    </w:p>
    <w:p w14:paraId="5A768510" w14:textId="1D2E09A3" w:rsidR="003E6189" w:rsidRDefault="003E6189" w:rsidP="003E6189">
      <w:pPr>
        <w:pStyle w:val="ListParagraph"/>
        <w:numPr>
          <w:ilvl w:val="2"/>
          <w:numId w:val="1"/>
        </w:numPr>
      </w:pPr>
      <w:r>
        <w:t xml:space="preserve">If you use assets or assets </w:t>
      </w:r>
      <w:proofErr w:type="gramStart"/>
      <w:r>
        <w:t>you’ve</w:t>
      </w:r>
      <w:proofErr w:type="gramEnd"/>
      <w:r>
        <w:t xml:space="preserve"> purchased, state that in your video</w:t>
      </w:r>
    </w:p>
    <w:p w14:paraId="550F2ACC" w14:textId="69BE6811" w:rsidR="0099637F" w:rsidRDefault="0099637F" w:rsidP="00DC7310">
      <w:pPr>
        <w:pStyle w:val="ListParagraph"/>
        <w:numPr>
          <w:ilvl w:val="1"/>
          <w:numId w:val="1"/>
        </w:numPr>
      </w:pPr>
      <w:r>
        <w:t xml:space="preserve">TI_Scene2: A minigame that features </w:t>
      </w:r>
      <w:r w:rsidR="003E6189">
        <w:t>a</w:t>
      </w:r>
      <w:r>
        <w:t xml:space="preserve"> Virtual Joystick</w:t>
      </w:r>
    </w:p>
    <w:p w14:paraId="5495CCE1" w14:textId="12C5C9AA" w:rsidR="003E6189" w:rsidRDefault="003E6189" w:rsidP="003E6189">
      <w:pPr>
        <w:pStyle w:val="ListParagraph"/>
        <w:numPr>
          <w:ilvl w:val="2"/>
          <w:numId w:val="1"/>
        </w:numPr>
      </w:pPr>
      <w:r>
        <w:t xml:space="preserve">Pick one from the free </w:t>
      </w:r>
      <w:hyperlink r:id="rId7" w:history="1">
        <w:r w:rsidRPr="00914D5D">
          <w:rPr>
            <w:rStyle w:val="Hyperlink"/>
          </w:rPr>
          <w:t>Joystick Pack (</w:t>
        </w:r>
        <w:proofErr w:type="spellStart"/>
        <w:r w:rsidRPr="00914D5D">
          <w:rPr>
            <w:rStyle w:val="Hyperlink"/>
          </w:rPr>
          <w:t>Fenerax</w:t>
        </w:r>
        <w:proofErr w:type="spellEnd"/>
        <w:r w:rsidRPr="00914D5D">
          <w:rPr>
            <w:rStyle w:val="Hyperlink"/>
          </w:rPr>
          <w:t xml:space="preserve"> Studios)</w:t>
        </w:r>
      </w:hyperlink>
      <w:r>
        <w:t xml:space="preserve"> on the Unity Asset Store</w:t>
      </w:r>
    </w:p>
    <w:p w14:paraId="22CACE42" w14:textId="0149FC29" w:rsidR="003E6189" w:rsidRDefault="003E6189" w:rsidP="003E6189">
      <w:pPr>
        <w:pStyle w:val="ListParagraph"/>
        <w:numPr>
          <w:ilvl w:val="2"/>
          <w:numId w:val="1"/>
        </w:numPr>
      </w:pPr>
      <w:r>
        <w:t>You can use the Example Scene from the Joystick Pack as a starting point</w:t>
      </w:r>
    </w:p>
    <w:p w14:paraId="0C2B5BA0" w14:textId="2FC92B2F" w:rsidR="0057575C" w:rsidRDefault="0057575C" w:rsidP="0057575C">
      <w:pPr>
        <w:pStyle w:val="ListParagraph"/>
        <w:numPr>
          <w:ilvl w:val="0"/>
          <w:numId w:val="1"/>
        </w:numPr>
      </w:pPr>
      <w:r>
        <w:t xml:space="preserve">Using a Screen Recorder app on the device, record each of the two Scenes </w:t>
      </w:r>
      <w:r w:rsidR="00530A37">
        <w:t>demonstrating Objective 1</w:t>
      </w:r>
      <w:r w:rsidR="00DC7310">
        <w:t>.</w:t>
      </w:r>
    </w:p>
    <w:p w14:paraId="3791B9D7" w14:textId="45E8DD36" w:rsidR="00DC7310" w:rsidRDefault="00DC7310" w:rsidP="00DC7310">
      <w:pPr>
        <w:pStyle w:val="ListParagraph"/>
        <w:numPr>
          <w:ilvl w:val="1"/>
          <w:numId w:val="1"/>
        </w:numPr>
      </w:pPr>
      <w:r>
        <w:t>This must include audio of your voice describing each Scene:</w:t>
      </w:r>
    </w:p>
    <w:p w14:paraId="117B2BC6" w14:textId="2A442FD7" w:rsidR="00DC7310" w:rsidRDefault="00DC7310" w:rsidP="00DC7310">
      <w:pPr>
        <w:pStyle w:val="ListParagraph"/>
        <w:numPr>
          <w:ilvl w:val="2"/>
          <w:numId w:val="1"/>
        </w:numPr>
      </w:pPr>
      <w:r>
        <w:t xml:space="preserve">What is happening in the Scene (i.e. “a swipe gesture will do </w:t>
      </w:r>
      <w:r w:rsidRPr="00592A40">
        <w:rPr>
          <w:i/>
          <w:iCs/>
        </w:rPr>
        <w:t>x</w:t>
      </w:r>
      <w:r>
        <w:t xml:space="preserve"> to </w:t>
      </w:r>
      <w:proofErr w:type="spellStart"/>
      <w:r w:rsidRPr="00592A40">
        <w:rPr>
          <w:i/>
          <w:iCs/>
        </w:rPr>
        <w:t>n</w:t>
      </w:r>
      <w:proofErr w:type="spellEnd"/>
      <w:r>
        <w:t xml:space="preserve"> object”, or “virtual joystick is controlling </w:t>
      </w:r>
      <w:r w:rsidRPr="00592A40">
        <w:rPr>
          <w:i/>
          <w:iCs/>
        </w:rPr>
        <w:t>n</w:t>
      </w:r>
      <w:r>
        <w:t xml:space="preserve"> object by applying force”)</w:t>
      </w:r>
    </w:p>
    <w:p w14:paraId="3F9F6388" w14:textId="4906E714" w:rsidR="00592A40" w:rsidRDefault="00592A40" w:rsidP="00592A40">
      <w:pPr>
        <w:pStyle w:val="ListParagraph"/>
        <w:numPr>
          <w:ilvl w:val="2"/>
          <w:numId w:val="1"/>
        </w:numPr>
      </w:pPr>
      <w:r>
        <w:t>If you handed this off to another developer, where could they take the development (i.e. “if you add a Run ability to Mario, he could jump farther”)</w:t>
      </w:r>
    </w:p>
    <w:p w14:paraId="319B3D39" w14:textId="224D152B" w:rsidR="00592A40" w:rsidRDefault="00592A40" w:rsidP="00592A40">
      <w:pPr>
        <w:pStyle w:val="ListParagraph"/>
        <w:numPr>
          <w:ilvl w:val="2"/>
          <w:numId w:val="1"/>
        </w:numPr>
      </w:pPr>
      <w:r>
        <w:t>What went well, what went wrong, what can you do better for next time (</w:t>
      </w:r>
      <w:proofErr w:type="gramStart"/>
      <w:r>
        <w:t>Post Mortem</w:t>
      </w:r>
      <w:proofErr w:type="gramEnd"/>
      <w:r>
        <w:t>)</w:t>
      </w:r>
    </w:p>
    <w:p w14:paraId="0231DB3B" w14:textId="0E7132E0" w:rsidR="0099637F" w:rsidRDefault="0099637F" w:rsidP="0099637F">
      <w:pPr>
        <w:pStyle w:val="ListParagraph"/>
        <w:numPr>
          <w:ilvl w:val="1"/>
          <w:numId w:val="1"/>
        </w:numPr>
      </w:pPr>
      <w:r>
        <w:t>If you have lost your voice, subtitles are acceptable, the goal is to communicate to the viewer so make them readable.</w:t>
      </w:r>
    </w:p>
    <w:p w14:paraId="27B97AA8" w14:textId="4CBD592F" w:rsidR="0099637F" w:rsidRDefault="0099637F" w:rsidP="0099637F">
      <w:pPr>
        <w:pStyle w:val="ListParagraph"/>
        <w:numPr>
          <w:ilvl w:val="1"/>
          <w:numId w:val="1"/>
        </w:numPr>
      </w:pPr>
      <w:r>
        <w:t>While you can record audio through a Screen Recorder app, it may be easier to capture the video first, then edit it using a video editing application on your PC/Laptop.  Speak to your Instructor for help/guidance on improving your presentation through video editing.</w:t>
      </w:r>
    </w:p>
    <w:p w14:paraId="237371A3" w14:textId="65221B3A" w:rsidR="0099637F" w:rsidRDefault="0099637F" w:rsidP="0099637F">
      <w:pPr>
        <w:pStyle w:val="Heading1"/>
      </w:pPr>
      <w:r>
        <w:t>Due Date</w:t>
      </w:r>
    </w:p>
    <w:p w14:paraId="24D013BA" w14:textId="613EF292" w:rsidR="0099637F" w:rsidRPr="0099637F" w:rsidRDefault="0099637F" w:rsidP="0099637F">
      <w:r>
        <w:t xml:space="preserve">Assignment 1 is due by the beginning of Week 2 Lecture </w:t>
      </w:r>
    </w:p>
    <w:sectPr w:rsidR="0099637F" w:rsidRPr="0099637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C76566" w14:textId="77777777" w:rsidR="00AA302F" w:rsidRDefault="00AA302F" w:rsidP="00070DAB">
      <w:pPr>
        <w:spacing w:after="0" w:line="240" w:lineRule="auto"/>
      </w:pPr>
      <w:r>
        <w:separator/>
      </w:r>
    </w:p>
  </w:endnote>
  <w:endnote w:type="continuationSeparator" w:id="0">
    <w:p w14:paraId="0E8EBA14" w14:textId="77777777" w:rsidR="00AA302F" w:rsidRDefault="00AA302F" w:rsidP="00070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BC3AA" w14:textId="77777777" w:rsidR="00070DAB" w:rsidRDefault="00070DAB">
    <w:pPr>
      <w:pStyle w:val="Footer"/>
      <w:jc w:val="right"/>
    </w:pPr>
    <w:r>
      <w:rPr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\* Arabic </w:instrText>
    </w:r>
    <w:r>
      <w:rPr>
        <w:color w:val="4472C4" w:themeColor="accent1"/>
        <w:sz w:val="20"/>
        <w:szCs w:val="20"/>
      </w:rPr>
      <w:fldChar w:fldCharType="separate"/>
    </w:r>
    <w:r>
      <w:rPr>
        <w:noProof/>
        <w:color w:val="4472C4" w:themeColor="accent1"/>
        <w:sz w:val="20"/>
        <w:szCs w:val="20"/>
      </w:rPr>
      <w:t>1</w:t>
    </w:r>
    <w:r>
      <w:rPr>
        <w:color w:val="4472C4" w:themeColor="accent1"/>
        <w:sz w:val="20"/>
        <w:szCs w:val="20"/>
      </w:rPr>
      <w:fldChar w:fldCharType="end"/>
    </w:r>
  </w:p>
  <w:p w14:paraId="6E927559" w14:textId="77777777" w:rsidR="00070DAB" w:rsidRDefault="0007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0405CB" w14:textId="77777777" w:rsidR="00AA302F" w:rsidRDefault="00AA302F" w:rsidP="00070DAB">
      <w:pPr>
        <w:spacing w:after="0" w:line="240" w:lineRule="auto"/>
      </w:pPr>
      <w:r>
        <w:separator/>
      </w:r>
    </w:p>
  </w:footnote>
  <w:footnote w:type="continuationSeparator" w:id="0">
    <w:p w14:paraId="00C78321" w14:textId="77777777" w:rsidR="00AA302F" w:rsidRDefault="00AA302F" w:rsidP="00070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337F8" w14:textId="3C75AD8A" w:rsidR="00070DAB" w:rsidRDefault="00070DAB">
    <w:pPr>
      <w:pStyle w:val="Header"/>
    </w:pPr>
    <w:r>
      <w:t>AGGP231c</w:t>
    </w:r>
    <w:r>
      <w:ptab w:relativeTo="margin" w:alignment="center" w:leader="none"/>
    </w:r>
    <w:r>
      <w:t>Assignment 1</w:t>
    </w:r>
    <w:r>
      <w:ptab w:relativeTo="margin" w:alignment="right" w:leader="none"/>
    </w:r>
    <w:r>
      <w:t>8/18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003858"/>
    <w:multiLevelType w:val="hybridMultilevel"/>
    <w:tmpl w:val="6CB019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TAztTCxNDQ3MTVT0lEKTi0uzszPAykwrgUAPV4ZsywAAAA="/>
  </w:docVars>
  <w:rsids>
    <w:rsidRoot w:val="00546B9B"/>
    <w:rsid w:val="00070DAB"/>
    <w:rsid w:val="000B08DB"/>
    <w:rsid w:val="000E014A"/>
    <w:rsid w:val="000E5518"/>
    <w:rsid w:val="003638FF"/>
    <w:rsid w:val="003E0E0B"/>
    <w:rsid w:val="003E6189"/>
    <w:rsid w:val="00434C7E"/>
    <w:rsid w:val="00530A37"/>
    <w:rsid w:val="00546B9B"/>
    <w:rsid w:val="0057575C"/>
    <w:rsid w:val="00592A40"/>
    <w:rsid w:val="00914D5D"/>
    <w:rsid w:val="0099637F"/>
    <w:rsid w:val="00A11C55"/>
    <w:rsid w:val="00AA302F"/>
    <w:rsid w:val="00DC7310"/>
    <w:rsid w:val="00EA7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BF75F"/>
  <w15:chartTrackingRefBased/>
  <w15:docId w15:val="{676D3E67-404D-4C2C-BE1B-9B8D4B2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5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DAB"/>
  </w:style>
  <w:style w:type="paragraph" w:styleId="Footer">
    <w:name w:val="footer"/>
    <w:basedOn w:val="Normal"/>
    <w:link w:val="Foot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DAB"/>
  </w:style>
  <w:style w:type="paragraph" w:styleId="Title">
    <w:name w:val="Title"/>
    <w:basedOn w:val="Normal"/>
    <w:next w:val="Normal"/>
    <w:link w:val="TitleChar"/>
    <w:uiPriority w:val="10"/>
    <w:qFormat/>
    <w:rsid w:val="000E55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55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5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5518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E5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757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4D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D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ssetstore.unity.com/packages/tools/input-management/joystick-pack-10763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5</cp:revision>
  <dcterms:created xsi:type="dcterms:W3CDTF">2020-08-18T16:10:00Z</dcterms:created>
  <dcterms:modified xsi:type="dcterms:W3CDTF">2020-08-27T15:48:00Z</dcterms:modified>
</cp:coreProperties>
</file>